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 A. C. Ale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a O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A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ian G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elo F. M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al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S. Mar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 Xava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a R. Piv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N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 Sparo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ica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átia M. de B. Fer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e J. D. K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. Curic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hard E. Overb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élica Gu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um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Leonardo Mi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onóp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5:15:50Z</dcterms:created>
  <dcterms:modified xsi:type="dcterms:W3CDTF">2023-09-09T15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